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8" w:name="content"/>
    <w:bookmarkStart w:id="47" w:name="X514cc95bc75fdc09399629458b7fd0a28e8225c"/>
    <w:p>
      <w:pPr>
        <w:pStyle w:val="Heading1"/>
      </w:pPr>
      <w:r>
        <w:t xml:space="preserve">JEDEC와 DDR5 Registering Clock Driver (RCD) 표준 설명</w:t>
      </w:r>
    </w:p>
    <w:bookmarkStart w:id="24" w:name="jedec와-표준의-역할-및-변경-배경"/>
    <w:p>
      <w:pPr>
        <w:pStyle w:val="Heading2"/>
      </w:pPr>
      <w:r>
        <w:t xml:space="preserve">1. JEDEC와 표준의 역할 및 변경 배경</w:t>
      </w:r>
    </w:p>
    <w:p>
      <w:pPr>
        <w:pStyle w:val="FirstParagraph"/>
      </w:pPr>
      <w:r>
        <w:rPr>
          <w:b/>
          <w:bCs/>
        </w:rPr>
        <w:t xml:space="preserve">JEDEC</w:t>
      </w:r>
      <w:r>
        <w:t xml:space="preserve">(제덱, Joint Electron Device Engineering Council)는 전 세계 반도체 업계가 모여</w:t>
      </w:r>
      <w:r>
        <w:t xml:space="preserve"> </w:t>
      </w:r>
      <w:r>
        <w:rPr>
          <w:b/>
          <w:bCs/>
        </w:rPr>
        <w:t xml:space="preserve">메모리, 마이크로프로세서, 패키징</w:t>
      </w:r>
      <w:r>
        <w:t xml:space="preserve"> </w:t>
      </w:r>
      <w:r>
        <w:t xml:space="preserve">등 다양한 분야의</w:t>
      </w:r>
      <w:r>
        <w:t xml:space="preserve"> </w:t>
      </w:r>
      <w:r>
        <w:rPr>
          <w:b/>
          <w:bCs/>
        </w:rPr>
        <w:t xml:space="preserve">개방형 기술 표준을 개발하는 산업 단체</w:t>
      </w:r>
      <w:r>
        <w:t xml:space="preserve">입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3,000명 이상의 전문가와 350여 회원사가 참여하여, 전자제품의 호환성과 신뢰성을 높이기 위한 표준을 제정하고 있죠.</w:t>
      </w:r>
    </w:p>
    <w:p>
      <w:pPr>
        <w:pStyle w:val="BodyText"/>
      </w:pPr>
      <w:r>
        <w:t xml:space="preserve">표준을 정하는</w:t>
      </w:r>
      <w:r>
        <w:t xml:space="preserve"> </w:t>
      </w:r>
      <w:r>
        <w:rPr>
          <w:b/>
          <w:bCs/>
        </w:rPr>
        <w:t xml:space="preserve">이유</w:t>
      </w:r>
      <w:r>
        <w:t xml:space="preserve">는</w:t>
      </w:r>
      <w:r>
        <w:t xml:space="preserve"> </w:t>
      </w:r>
      <w:r>
        <w:rPr>
          <w:b/>
          <w:bCs/>
        </w:rPr>
        <w:t xml:space="preserve">서로 다른 제조사 제품 간의 호환성과 상호운용성을 확보</w:t>
      </w:r>
      <w:r>
        <w:t xml:space="preserve">하고, 제품 개발 과정에서</w:t>
      </w:r>
      <w:r>
        <w:t xml:space="preserve"> </w:t>
      </w:r>
      <w:r>
        <w:rPr>
          <w:b/>
          <w:bCs/>
        </w:rPr>
        <w:t xml:space="preserve">혼선을 줄이며 품질과 성능을 보장</w:t>
      </w:r>
      <w:r>
        <w:t xml:space="preserve">하기 위해서입니다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예를 들어 JEDEC의 DDR 메모리 표준을 따르면, 여러 회사에서 만든 메모리와 CPU/메모리컨트롤러가 호환되어 동작할 수 있습니다.</w:t>
      </w:r>
      <w:r>
        <w:t xml:space="preserve"> </w:t>
      </w:r>
      <w:r>
        <w:rPr>
          <w:b/>
          <w:bCs/>
        </w:rPr>
        <w:t xml:space="preserve">표준화된 규격은 제품의 규격 통일을 통해 다수 공급원 확보, 혼동 제거, 사양 정의와 사용을 용이하게 하는 효과</w:t>
      </w:r>
      <w:r>
        <w:t xml:space="preserve">를 줍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 또한 JEDEC 표준과 같은</w:t>
      </w:r>
      <w:r>
        <w:t xml:space="preserve"> </w:t>
      </w:r>
      <w:r>
        <w:rPr>
          <w:b/>
          <w:bCs/>
        </w:rPr>
        <w:t xml:space="preserve">공개 표준은 특정 업체에 종속되지 않고 업계 전체의 발전</w:t>
      </w:r>
      <w:r>
        <w:t xml:space="preserve">을 도모합니다.</w:t>
      </w:r>
    </w:p>
    <w:p>
      <w:pPr>
        <w:pStyle w:val="BodyText"/>
      </w:pPr>
      <w:r>
        <w:t xml:space="preserve">표준은</w:t>
      </w:r>
      <w:r>
        <w:t xml:space="preserve"> </w:t>
      </w:r>
      <w:r>
        <w:rPr>
          <w:b/>
          <w:bCs/>
        </w:rPr>
        <w:t xml:space="preserve">시간이 지남에 따라 개정</w:t>
      </w:r>
      <w:r>
        <w:t xml:space="preserve">되는데,</w:t>
      </w:r>
      <w:r>
        <w:t xml:space="preserve"> </w:t>
      </w:r>
      <w:r>
        <w:rPr>
          <w:b/>
          <w:bCs/>
        </w:rPr>
        <w:t xml:space="preserve">기술 발전과 산업 수요 변화에 맞춰 새로운 요구사항을 반영</w:t>
      </w:r>
      <w:r>
        <w:t xml:space="preserve">하기 위해서입니다. 반도체 기술은 빠르게 진보하기 때문에, JEDEC도</w:t>
      </w:r>
      <w:r>
        <w:t xml:space="preserve"> </w:t>
      </w:r>
      <w:r>
        <w:rPr>
          <w:b/>
          <w:bCs/>
        </w:rPr>
        <w:t xml:space="preserve">최신 기술과 새로운 트렌드를 수용하도록 지속적으로 표준을 업데이트</w:t>
      </w:r>
      <w:r>
        <w:t xml:space="preserve">해야 합니다</w:t>
      </w:r>
      <w:hyperlink r:id="rId23">
        <w:r>
          <w:rPr>
            <w:rStyle w:val="Hyperlink"/>
          </w:rPr>
          <w:t xml:space="preserve">[3]</w:t>
        </w:r>
      </w:hyperlink>
      <w:r>
        <w:t xml:space="preserve">. DDR 메모리도 세대가 바뀔 때마다 속도가 빨라지고 전압/구조가 변화하므로, 이를 지원하기 위해 표준 문서가 개정되거나 신규 제정됩니다. 이러한 개정을 통해</w:t>
      </w:r>
      <w:r>
        <w:t xml:space="preserve"> </w:t>
      </w:r>
      <w:r>
        <w:rPr>
          <w:b/>
          <w:bCs/>
        </w:rPr>
        <w:t xml:space="preserve">성능 향상, 새로운 기능 추가(예: DDR5의 ECC, 온도센서 통합 등)와 기존 문제 수정</w:t>
      </w:r>
      <w:r>
        <w:t xml:space="preserve"> </w:t>
      </w:r>
      <w:r>
        <w:t xml:space="preserve">등이 이뤄지며,</w:t>
      </w:r>
      <w:r>
        <w:t xml:space="preserve"> </w:t>
      </w:r>
      <w:r>
        <w:rPr>
          <w:b/>
          <w:bCs/>
        </w:rPr>
        <w:t xml:space="preserve">가능한 한 이전 버전과의 호환성</w:t>
      </w:r>
      <w:r>
        <w:t xml:space="preserve">도 고려됩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4"/>
    <w:bookmarkStart w:id="37" w:name="registering-clock-driverrcd란-무엇이며-왜-중요한가"/>
    <w:p>
      <w:pPr>
        <w:pStyle w:val="Heading2"/>
      </w:pPr>
      <w:r>
        <w:t xml:space="preserve">2. Registering Clock Driver(RCD)란 무엇이며 왜 중요한가?</w:t>
      </w:r>
    </w:p>
    <w:p>
      <w:pPr>
        <w:pStyle w:val="FirstParagraph"/>
      </w:pPr>
      <w:r>
        <w:rPr>
          <w:b/>
          <w:bCs/>
        </w:rPr>
        <w:t xml:space="preserve">Registering Clock Driver</w:t>
      </w:r>
      <w:r>
        <w:t xml:space="preserve">, 줄여</w:t>
      </w:r>
      <w:r>
        <w:t xml:space="preserve"> </w:t>
      </w:r>
      <w:r>
        <w:rPr>
          <w:b/>
          <w:bCs/>
        </w:rPr>
        <w:t xml:space="preserve">RCD</w:t>
      </w:r>
      <w:r>
        <w:t xml:space="preserve">는 서버용</w:t>
      </w:r>
      <w:r>
        <w:t xml:space="preserve"> </w:t>
      </w:r>
      <w:r>
        <w:rPr>
          <w:b/>
          <w:bCs/>
        </w:rPr>
        <w:t xml:space="preserve">등록형 메모리 모듈(RDIMM)</w:t>
      </w:r>
      <w:r>
        <w:t xml:space="preserve">에 탑재되는</w:t>
      </w:r>
      <w:r>
        <w:t xml:space="preserve"> </w:t>
      </w:r>
      <w:r>
        <w:rPr>
          <w:b/>
          <w:bCs/>
        </w:rPr>
        <w:t xml:space="preserve">버퍼/레지스터 칩</w:t>
      </w:r>
      <w:r>
        <w:t xml:space="preserve">입니다. 쉽게 말해</w:t>
      </w:r>
      <w:r>
        <w:t xml:space="preserve"> </w:t>
      </w:r>
      <w:r>
        <w:rPr>
          <w:b/>
          <w:bCs/>
        </w:rPr>
        <w:t xml:space="preserve">메모리 컨트롤러(호스트)</w:t>
      </w:r>
      <w:r>
        <w:t xml:space="preserve">와</w:t>
      </w:r>
      <w:r>
        <w:t xml:space="preserve"> </w:t>
      </w:r>
      <w:r>
        <w:rPr>
          <w:b/>
          <w:bCs/>
        </w:rPr>
        <w:t xml:space="preserve">다수의 DRAM 칩들</w:t>
      </w:r>
      <w:r>
        <w:t xml:space="preserve"> </w:t>
      </w:r>
      <w:r>
        <w:t xml:space="preserve">사이에서</w:t>
      </w:r>
      <w:r>
        <w:t xml:space="preserve"> </w:t>
      </w:r>
      <w:r>
        <w:rPr>
          <w:b/>
          <w:bCs/>
        </w:rPr>
        <w:t xml:space="preserve">중계기</w:t>
      </w:r>
      <w:r>
        <w:t xml:space="preserve"> </w:t>
      </w:r>
      <w:r>
        <w:t xml:space="preserve">역할을 하는 특수 IC입니다. 일반 PC용</w:t>
      </w:r>
      <w:r>
        <w:t xml:space="preserve"> </w:t>
      </w:r>
      <w:r>
        <w:rPr>
          <w:b/>
          <w:bCs/>
        </w:rPr>
        <w:t xml:space="preserve">비등록 메모리(UDIMM)</w:t>
      </w:r>
      <w:r>
        <w:t xml:space="preserve">와 달리 RDIMM에는 중앙에 RCD 칩이 존재하여, 명령 및 주소 신호를 한 번 받아 저장한 뒤 이를 모듈 내 모든 DRAM에게 전달합니다. 이 때 RCD에 신호가 한 번</w:t>
      </w:r>
      <w:r>
        <w:t xml:space="preserve"> </w:t>
      </w:r>
      <w:r>
        <w:rPr>
          <w:b/>
          <w:bCs/>
        </w:rPr>
        <w:t xml:space="preserve">레지스터(등록)</w:t>
      </w:r>
      <w:r>
        <w:t xml:space="preserve">되므로</w:t>
      </w:r>
      <w:r>
        <w:t xml:space="preserve"> </w:t>
      </w:r>
      <w:r>
        <w:rPr>
          <w:b/>
          <w:bCs/>
        </w:rPr>
        <w:t xml:space="preserve">한 클럭 사이클의 지연</w:t>
      </w:r>
      <w:r>
        <w:t xml:space="preserve">이 추가되지만, 그 대신</w:t>
      </w:r>
      <w:r>
        <w:t xml:space="preserve"> </w:t>
      </w:r>
      <w:r>
        <w:rPr>
          <w:b/>
          <w:bCs/>
        </w:rPr>
        <w:t xml:space="preserve">메모리 컨트롤러 입장에서는 각 DIMM 당 하나의 부하만 보게 되어</w:t>
      </w:r>
      <w:r>
        <w:t xml:space="preserve"> </w:t>
      </w:r>
      <w:r>
        <w:t xml:space="preserve">전기적 부하가 크게 줄어듭니다</w:t>
      </w:r>
      <w:hyperlink r:id="rId25">
        <w:r>
          <w:rPr>
            <w:rStyle w:val="Hyperlink"/>
          </w:rPr>
          <w:t xml:space="preserve">[4]</w:t>
        </w:r>
      </w:hyperlink>
      <w:r>
        <w:t xml:space="preserve">. RCD가</w:t>
      </w:r>
      <w:r>
        <w:t xml:space="preserve"> </w:t>
      </w:r>
      <w:r>
        <w:rPr>
          <w:b/>
          <w:bCs/>
        </w:rPr>
        <w:t xml:space="preserve">CPU와 DIMM 간 “중재자(mediator)”</w:t>
      </w:r>
      <w:r>
        <w:t xml:space="preserve"> </w:t>
      </w:r>
      <w:r>
        <w:t xml:space="preserve">역할을 함으로써 메모리 컨트롤러에 걸리는 부하를 줄이고 신호 무결성을 향상시키는 것입니다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282656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RDIMM 메모리 모듈 구성: RCD 칩(모듈 중앙의 작은 칩)이 CPU로부터 명령/주소 신호를 먼저 받은 뒤, 모듈상의 모든 DRAM 칩들로 해당 신호를 전달한다. 이 RCD 칩이 있는 덕분에 한 채널에 더 많은 메모리 칩을 연결해도 신호 품질과 속도를 유지할 수 있다.</w:t>
      </w:r>
    </w:p>
    <w:p>
      <w:pPr>
        <w:pStyle w:val="BodyText"/>
      </w:pPr>
      <w:r>
        <w:rPr>
          <w:b/>
          <w:bCs/>
        </w:rPr>
        <w:t xml:space="preserve">RCD의 역할</w:t>
      </w:r>
      <w:r>
        <w:t xml:space="preserve">을 조금 더 기술적으로 설명하면 다음과 같습니다. 메모리 컨트롤러에서 오는</w:t>
      </w:r>
      <w:r>
        <w:t xml:space="preserve"> </w:t>
      </w:r>
      <w:r>
        <w:rPr>
          <w:b/>
          <w:bCs/>
        </w:rPr>
        <w:t xml:space="preserve">명령(Address/Command)</w:t>
      </w:r>
      <w:r>
        <w:t xml:space="preserve"> </w:t>
      </w:r>
      <w:r>
        <w:t xml:space="preserve">신호들과</w:t>
      </w:r>
      <w:r>
        <w:t xml:space="preserve"> </w:t>
      </w:r>
      <w:r>
        <w:rPr>
          <w:b/>
          <w:bCs/>
        </w:rPr>
        <w:t xml:space="preserve">클럭</w:t>
      </w:r>
      <w:r>
        <w:t xml:space="preserve"> </w:t>
      </w:r>
      <w:r>
        <w:t xml:space="preserve">신호가 먼저 RCD에 입력되면, RCD는</w:t>
      </w:r>
      <w:r>
        <w:t xml:space="preserve"> </w:t>
      </w:r>
      <w:r>
        <w:rPr>
          <w:b/>
          <w:bCs/>
        </w:rPr>
        <w:t xml:space="preserve">해당 신호들을 한 사이클 동안 자체 레지스터에 저장</w:t>
      </w:r>
      <w:r>
        <w:t xml:space="preserve">한 후</w:t>
      </w:r>
      <w:r>
        <w:t xml:space="preserve"> </w:t>
      </w:r>
      <w:r>
        <w:rPr>
          <w:b/>
          <w:bCs/>
        </w:rPr>
        <w:t xml:space="preserve">복수의 DRAM 칩들로 다시 출력</w:t>
      </w:r>
      <w:r>
        <w:t xml:space="preserve">합니다</w:t>
      </w:r>
      <w:hyperlink r:id="rId25">
        <w:r>
          <w:rPr>
            <w:rStyle w:val="Hyperlink"/>
          </w:rPr>
          <w:t xml:space="preserve">[4]</w:t>
        </w:r>
      </w:hyperlink>
      <w:r>
        <w:t xml:space="preserve">. 또한 RCD는 입력 클럭을 자체 내의</w:t>
      </w:r>
      <w:r>
        <w:t xml:space="preserve"> </w:t>
      </w:r>
      <w:r>
        <w:rPr>
          <w:b/>
          <w:bCs/>
        </w:rPr>
        <w:t xml:space="preserve">위상고정루프(PLL)</w:t>
      </w:r>
      <w:r>
        <w:t xml:space="preserve">를 통해</w:t>
      </w:r>
      <w:r>
        <w:t xml:space="preserve"> </w:t>
      </w:r>
      <w:r>
        <w:rPr>
          <w:b/>
          <w:bCs/>
        </w:rPr>
        <w:t xml:space="preserve">왜곡과 지터(jitter)가 적은 여러 출력 클럭으로 분배</w:t>
      </w:r>
      <w:r>
        <w:t xml:space="preserve">하여, 모듈 상의 모든 DRAM 칩들이</w:t>
      </w:r>
      <w:r>
        <w:t xml:space="preserve"> </w:t>
      </w:r>
      <w:r>
        <w:rPr>
          <w:b/>
          <w:bCs/>
        </w:rPr>
        <w:t xml:space="preserve">동일한 타이밍의 클럭을 안정적으로 공급</w:t>
      </w:r>
      <w:r>
        <w:t xml:space="preserve">받도록 해줍니다</w:t>
      </w:r>
      <w:hyperlink r:id="rId29">
        <w:r>
          <w:rPr>
            <w:rStyle w:val="Hyperlink"/>
          </w:rPr>
          <w:t xml:space="preserve">[5]</w:t>
        </w:r>
      </w:hyperlink>
      <w:r>
        <w:t xml:space="preserve">. 즉</w:t>
      </w:r>
      <w:r>
        <w:t xml:space="preserve"> </w:t>
      </w:r>
      <w:r>
        <w:rPr>
          <w:b/>
          <w:bCs/>
        </w:rPr>
        <w:t xml:space="preserve">RCD 한 개가 메모리 컨트롤러와 수십 개의 DRAM 칩들 사이의 신호선들을 버퍼링/분배</w:t>
      </w:r>
      <w:r>
        <w:t xml:space="preserve">해 주는 구조입니다</w:t>
      </w:r>
      <w:hyperlink r:id="rId30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BodyText"/>
      </w:pPr>
      <w:r>
        <w:t xml:space="preserve">이러한 RCD를 통해</w:t>
      </w:r>
      <w:r>
        <w:t xml:space="preserve"> </w:t>
      </w:r>
      <w:r>
        <w:rPr>
          <w:b/>
          <w:bCs/>
        </w:rPr>
        <w:t xml:space="preserve">얻는 이점</w:t>
      </w:r>
      <w:r>
        <w:t xml:space="preserve">은 매우 중요합니다. 첫째,</w:t>
      </w:r>
      <w:r>
        <w:t xml:space="preserve"> </w:t>
      </w:r>
      <w:r>
        <w:rPr>
          <w:b/>
          <w:bCs/>
        </w:rPr>
        <w:t xml:space="preserve">메모리 컨트롤러가 보는 부하(capacitance)</w:t>
      </w:r>
      <w:r>
        <w:t xml:space="preserve">가 크게 줄어들어</w:t>
      </w:r>
      <w:r>
        <w:t xml:space="preserve"> </w:t>
      </w:r>
      <w:r>
        <w:rPr>
          <w:b/>
          <w:bCs/>
        </w:rPr>
        <w:t xml:space="preserve">신호 품질(signal integrity)</w:t>
      </w:r>
      <w:r>
        <w:t xml:space="preserve">이 개선되고, 메모리 클럭을 높여도 안정적으로 신호를 전달할 수 있습니다</w:t>
      </w:r>
      <w:hyperlink r:id="rId31">
        <w:r>
          <w:rPr>
            <w:rStyle w:val="Hyperlink"/>
          </w:rPr>
          <w:t xml:space="preserve">[7]</w:t>
        </w:r>
      </w:hyperlink>
      <w:r>
        <w:t xml:space="preserve">. 그 결과 한 채널에 더 많은 메모리 칩을 물려도</w:t>
      </w:r>
      <w:r>
        <w:t xml:space="preserve"> </w:t>
      </w:r>
      <w:r>
        <w:rPr>
          <w:b/>
          <w:bCs/>
        </w:rPr>
        <w:t xml:space="preserve">동작 속도를 유지하면서 용량을 늘릴 수 있어</w:t>
      </w:r>
      <w:r>
        <w:t xml:space="preserve">, 고용량 서버 메모리 구현이 가능합니다</w:t>
      </w:r>
      <w:hyperlink r:id="rId32">
        <w:r>
          <w:rPr>
            <w:rStyle w:val="Hyperlink"/>
          </w:rPr>
          <w:t xml:space="preserve">[8]</w:t>
        </w:r>
      </w:hyperlink>
      <w:r>
        <w:t xml:space="preserve">. 예를 들어 RCD가 없다면 메모리 컨트롤러가 직접 여러 DRAM을 구동해야 해 채널 당 모듈 수나 칩 수가 제한되지만, RCD가</w:t>
      </w:r>
      <w:r>
        <w:t xml:space="preserve"> </w:t>
      </w:r>
      <w:r>
        <w:rPr>
          <w:b/>
          <w:bCs/>
        </w:rPr>
        <w:t xml:space="preserve">버퍼</w:t>
      </w:r>
      <w:r>
        <w:t xml:space="preserve"> </w:t>
      </w:r>
      <w:r>
        <w:t xml:space="preserve">역할을 함으로써</w:t>
      </w:r>
      <w:r>
        <w:t xml:space="preserve"> </w:t>
      </w:r>
      <w:r>
        <w:rPr>
          <w:b/>
          <w:bCs/>
        </w:rPr>
        <w:t xml:space="preserve">채널 당 연결된 장치 수를 늘려 고밀도 메모리 구성이 가능</w:t>
      </w:r>
      <w:r>
        <w:t xml:space="preserve">해집니다</w:t>
      </w:r>
      <w:hyperlink r:id="rId32">
        <w:r>
          <w:rPr>
            <w:rStyle w:val="Hyperlink"/>
          </w:rPr>
          <w:t xml:space="preserve">[8]</w:t>
        </w:r>
      </w:hyperlink>
      <w:r>
        <w:t xml:space="preserve">. 둘째, RCD는</w:t>
      </w:r>
      <w:r>
        <w:t xml:space="preserve"> </w:t>
      </w:r>
      <w:r>
        <w:rPr>
          <w:b/>
          <w:bCs/>
        </w:rPr>
        <w:t xml:space="preserve">패리티(parity) 검사 기능</w:t>
      </w:r>
      <w:r>
        <w:t xml:space="preserve">을 포함하고 있어, 메모리 컨트롤러가 보낸 명령/주소 신호의 패리티 비트를 확인함으로써</w:t>
      </w:r>
      <w:r>
        <w:t xml:space="preserve"> </w:t>
      </w:r>
      <w:r>
        <w:rPr>
          <w:b/>
          <w:bCs/>
        </w:rPr>
        <w:t xml:space="preserve">전송 오류를 감지</w:t>
      </w:r>
      <w:r>
        <w:t xml:space="preserve">합니다</w:t>
      </w:r>
      <w:hyperlink r:id="rId33">
        <w:r>
          <w:rPr>
            <w:rStyle w:val="Hyperlink"/>
          </w:rPr>
          <w:t xml:space="preserve">[9]</w:t>
        </w:r>
      </w:hyperlink>
      <w:r>
        <w:t xml:space="preserve">. 컨트롤러는 명령과 함께 패리티 비트를 RCD로 보내고, RCD가 이를 검증하여 오류 시</w:t>
      </w:r>
      <w:r>
        <w:t xml:space="preserve"> </w:t>
      </w:r>
      <w:r>
        <w:rPr>
          <w:b/>
          <w:bCs/>
        </w:rPr>
        <w:t xml:space="preserve">ALERT_n 신호로 시스템에 알려주는 안전장치</w:t>
      </w:r>
      <w:r>
        <w:t xml:space="preserve">가 있는 것입니다</w:t>
      </w:r>
      <w:hyperlink r:id="rId34">
        <w:r>
          <w:rPr>
            <w:rStyle w:val="Hyperlink"/>
          </w:rPr>
          <w:t xml:space="preserve">[10]</w:t>
        </w:r>
      </w:hyperlink>
      <w:r>
        <w:t xml:space="preserve">. 패리티에 이상이 없을 때만 명령을 DRAM으로 전달하여 잘못된 명령이 실행되지 않게 하므로, 시스템 신뢰성을 높이는 기능입니다. 이 밖에도 DDR5 RCD는</w:t>
      </w:r>
      <w:r>
        <w:t xml:space="preserve"> </w:t>
      </w:r>
      <w:r>
        <w:rPr>
          <w:b/>
          <w:bCs/>
        </w:rPr>
        <w:t xml:space="preserve">I2C/I3C 인터페이스를 통한 온도 센서, 전원관리 칩(PMIC)과의 통신</w:t>
      </w:r>
      <w:r>
        <w:t xml:space="preserve">, LRDIMM용 데이터 버퍼 제어 등의</w:t>
      </w:r>
      <w:r>
        <w:t xml:space="preserve"> </w:t>
      </w:r>
      <w:r>
        <w:rPr>
          <w:b/>
          <w:bCs/>
        </w:rPr>
        <w:t xml:space="preserve">부가 기능(BCOM 버스 제어 등)</w:t>
      </w:r>
      <w:r>
        <w:t xml:space="preserve">도 수행하며 전력 절감 모드, 루프백 테스트 등의 다양한 기능을 지원합니다</w:t>
      </w:r>
      <w:hyperlink r:id="rId30">
        <w:r>
          <w:rPr>
            <w:rStyle w:val="Hyperlink"/>
          </w:rPr>
          <w:t xml:space="preserve">[11]</w:t>
        </w:r>
      </w:hyperlink>
      <w:hyperlink r:id="rId35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BodyText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RCD는 RDIMM에서 “Registered”의 핵심이 되는 칩</w:t>
      </w:r>
      <w:r>
        <w:t xml:space="preserve">으로서,</w:t>
      </w:r>
      <w:r>
        <w:t xml:space="preserve"> </w:t>
      </w:r>
      <w:r>
        <w:rPr>
          <w:b/>
          <w:bCs/>
        </w:rPr>
        <w:t xml:space="preserve">명령/주소/클럭 신호를 버퍼링하여 고용량 메모리 시스템의 성능과 안정성을 확보</w:t>
      </w:r>
      <w:r>
        <w:t xml:space="preserve">해주는 매우 중요한 구성요소입니다</w:t>
      </w:r>
      <w:hyperlink r:id="rId32">
        <w:r>
          <w:rPr>
            <w:rStyle w:val="Hyperlink"/>
          </w:rPr>
          <w:t xml:space="preserve">[8]</w:t>
        </w:r>
      </w:hyperlink>
      <w:r>
        <w:t xml:space="preserve">. 이러한 이유로 서버나 워크스테이션에는 RCD가 있는 RDIMM (또는 LRDIMM)을 사용하며,</w:t>
      </w:r>
      <w:r>
        <w:t xml:space="preserve"> </w:t>
      </w:r>
      <w:r>
        <w:rPr>
          <w:b/>
          <w:bCs/>
        </w:rPr>
        <w:t xml:space="preserve">RCD 유무에 따라 Registered DIMM과 Unbuffered DIMM의 차이</w:t>
      </w:r>
      <w:r>
        <w:t xml:space="preserve">가 생깁니다. 반대로 일반 PC용 메모리는 RCD가 없는 UDIMM을 사용합니다 (메모리 용량이 상대적으로 작고 속도가 서버만큼 높지 않아도 되므로, 지연을 줄이기 위해 버퍼를 생략). 고속으로 대용량 메모리를 운용해야 하는 환경에서는 RCD가</w:t>
      </w:r>
      <w:r>
        <w:t xml:space="preserve"> </w:t>
      </w:r>
      <w:r>
        <w:rPr>
          <w:b/>
          <w:bCs/>
        </w:rPr>
        <w:t xml:space="preserve">없어서는 안 될 필수 요소</w:t>
      </w:r>
      <w:r>
        <w:t xml:space="preserve">가 된 것입니다</w:t>
      </w:r>
      <w:hyperlink r:id="rId36">
        <w:r>
          <w:rPr>
            <w:rStyle w:val="Hyperlink"/>
          </w:rPr>
          <w:t xml:space="preserve">[13]</w:t>
        </w:r>
      </w:hyperlink>
      <w:r>
        <w:t xml:space="preserve">.</w:t>
      </w:r>
    </w:p>
    <w:bookmarkEnd w:id="37"/>
    <w:bookmarkStart w:id="43" w:name="ddr5-rcd-표준-문서-번호의-명명-규칙"/>
    <w:p>
      <w:pPr>
        <w:pStyle w:val="Heading2"/>
      </w:pPr>
      <w:r>
        <w:t xml:space="preserve">3. DDR5 RCD 표준 문서 번호의 명명 규칙</w:t>
      </w:r>
    </w:p>
    <w:p>
      <w:pPr>
        <w:pStyle w:val="FirstParagraph"/>
      </w:pPr>
      <w:r>
        <w:t xml:space="preserve">JEDEC에서 표준 문서를 지정할 때는 보통</w:t>
      </w:r>
      <w:r>
        <w:t xml:space="preserve"> </w:t>
      </w:r>
      <w:r>
        <w:rPr>
          <w:b/>
          <w:bCs/>
        </w:rPr>
        <w:t xml:space="preserve">“JESD” +</w:t>
      </w:r>
      <w:r>
        <w:t xml:space="preserve"> </w:t>
      </w:r>
      <w:r>
        <w:t xml:space="preserve">번호</w:t>
      </w:r>
      <w:r>
        <w:t xml:space="preserve"> </w:t>
      </w:r>
      <w:r>
        <w:rPr>
          <w:b/>
          <w:bCs/>
        </w:rPr>
        <w:t xml:space="preserve">형식을 사용</w:t>
      </w:r>
      <w:r>
        <w:t xml:space="preserve">합니다. JESD는 “JEDEC Standard”의 약칭입니다. DDR5 Registering Clock Driver 표준의 경우</w:t>
      </w:r>
      <w:r>
        <w:t xml:space="preserve"> </w:t>
      </w:r>
      <w:r>
        <w:rPr>
          <w:b/>
          <w:bCs/>
        </w:rPr>
        <w:t xml:space="preserve">문서 번호가 JESD82-xxx 형태</w:t>
      </w:r>
      <w:r>
        <w:t xml:space="preserve">로 부여되는데, 여기서</w:t>
      </w:r>
      <w:r>
        <w:t xml:space="preserve"> </w:t>
      </w:r>
      <w:r>
        <w:rPr>
          <w:b/>
          <w:bCs/>
        </w:rPr>
        <w:t xml:space="preserve">82는 관련 표준군 시리즈 번호</w:t>
      </w:r>
      <w:r>
        <w:t xml:space="preserve">, 뒤의</w:t>
      </w:r>
      <w:r>
        <w:t xml:space="preserve"> </w:t>
      </w:r>
      <w:r>
        <w:rPr>
          <w:b/>
          <w:bCs/>
        </w:rPr>
        <w:t xml:space="preserve">-513, -514 등이 개별 문서 식별 번호</w:t>
      </w:r>
      <w:r>
        <w:t xml:space="preserve">입니다. 예를 들어</w:t>
      </w:r>
      <w:r>
        <w:t xml:space="preserve"> </w:t>
      </w:r>
      <w:r>
        <w:rPr>
          <w:b/>
          <w:bCs/>
        </w:rPr>
        <w:t xml:space="preserve">DDR5RCD03</w:t>
      </w:r>
      <w:r>
        <w:t xml:space="preserve"> </w:t>
      </w:r>
      <w:r>
        <w:t xml:space="preserve">표준 문서는 “</w:t>
      </w:r>
      <w:r>
        <w:rPr>
          <w:b/>
          <w:bCs/>
        </w:rPr>
        <w:t xml:space="preserve">JESD82-513 Revision 1.00, March 2023</w:t>
      </w:r>
      <w:r>
        <w:t xml:space="preserve">”으로 표시되어 있습니다</w:t>
      </w:r>
      <w:hyperlink r:id="rId38">
        <w:r>
          <w:rPr>
            <w:rStyle w:val="Hyperlink"/>
          </w:rPr>
          <w:t xml:space="preserve">[14]</w:t>
        </w:r>
      </w:hyperlink>
      <w:r>
        <w:t xml:space="preserve">. 이를 풀어보면</w:t>
      </w:r>
      <w:r>
        <w:t xml:space="preserve"> </w:t>
      </w:r>
      <w:r>
        <w:rPr>
          <w:b/>
          <w:bCs/>
        </w:rPr>
        <w:t xml:space="preserve">JEDEC 표준 No.82-513, 리비전 1.00, 2023년 3월 발행</w:t>
      </w:r>
      <w:r>
        <w:t xml:space="preserve">이라는 뜻입니다.</w:t>
      </w:r>
    </w:p>
    <w:p>
      <w:pPr>
        <w:pStyle w:val="BodyText"/>
      </w:pPr>
      <w:r>
        <w:t xml:space="preserve">DDR5 세대의 RCD 표준들은</w:t>
      </w:r>
      <w:r>
        <w:t xml:space="preserve"> </w:t>
      </w:r>
      <w:r>
        <w:rPr>
          <w:b/>
          <w:bCs/>
        </w:rPr>
        <w:t xml:space="preserve">RCD 세대별로 문서 번호가 순차 할당</w:t>
      </w:r>
      <w:r>
        <w:t xml:space="preserve">되었습니다.</w:t>
      </w:r>
      <w:r>
        <w:t xml:space="preserve"> </w:t>
      </w:r>
      <w:r>
        <w:rPr>
          <w:b/>
          <w:bCs/>
        </w:rPr>
        <w:t xml:space="preserve">DDR5RCD01</w:t>
      </w:r>
      <w:r>
        <w:t xml:space="preserve"> </w:t>
      </w:r>
      <w:r>
        <w:t xml:space="preserve">(최초의 DDR5 RCD 규격)은</w:t>
      </w:r>
      <w:r>
        <w:t xml:space="preserve"> </w:t>
      </w:r>
      <w:r>
        <w:rPr>
          <w:b/>
          <w:bCs/>
        </w:rPr>
        <w:t xml:space="preserve">JESD82-511</w:t>
      </w:r>
      <w:r>
        <w:t xml:space="preserve"> </w:t>
      </w:r>
      <w:r>
        <w:t xml:space="preserve">번호로 2021년경 제정되었고</w:t>
      </w:r>
      <w:hyperlink r:id="rId39">
        <w:r>
          <w:rPr>
            <w:rStyle w:val="Hyperlink"/>
          </w:rPr>
          <w:t xml:space="preserve">[15]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RCD02</w:t>
      </w:r>
      <w:r>
        <w:t xml:space="preserve">는 JESD82-512,</w:t>
      </w:r>
      <w:r>
        <w:t xml:space="preserve"> </w:t>
      </w:r>
      <w:r>
        <w:rPr>
          <w:b/>
          <w:bCs/>
        </w:rPr>
        <w:t xml:space="preserve">RCD03</w:t>
      </w:r>
      <w:r>
        <w:t xml:space="preserve">은 JESD82-513</w:t>
      </w:r>
      <w:hyperlink r:id="rId39">
        <w:r>
          <w:rPr>
            <w:rStyle w:val="Hyperlink"/>
          </w:rPr>
          <w:t xml:space="preserve">[15]</w:t>
        </w:r>
      </w:hyperlink>
      <w:hyperlink r:id="rId38">
        <w:r>
          <w:rPr>
            <w:rStyle w:val="Hyperlink"/>
          </w:rPr>
          <w:t xml:space="preserve">[14]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최신판 RCD04</w:t>
      </w:r>
      <w:r>
        <w:t xml:space="preserve">는 JESD82-514로 할당되었습니다. 문서 버전에</w:t>
      </w:r>
      <w:r>
        <w:t xml:space="preserve"> </w:t>
      </w:r>
      <w:r>
        <w:rPr>
          <w:b/>
          <w:bCs/>
        </w:rPr>
        <w:t xml:space="preserve">“.01”과 같은 소숫점 표기</w:t>
      </w:r>
      <w:r>
        <w:t xml:space="preserve">가 붙은 것은</w:t>
      </w:r>
      <w:r>
        <w:t xml:space="preserve"> </w:t>
      </w:r>
      <w:r>
        <w:rPr>
          <w:b/>
          <w:bCs/>
        </w:rPr>
        <w:t xml:space="preserve">해당 문서의 개정(revision) 번호</w:t>
      </w:r>
      <w:r>
        <w:t xml:space="preserve">를 뜻합니다. 가령 DDR5RCD04 표준 첫 버전은 JESD82-514로 2024년 5월에 승인되었고, 이후 수정사항이 반영된</w:t>
      </w:r>
      <w:r>
        <w:t xml:space="preserve"> </w:t>
      </w:r>
      <w:r>
        <w:rPr>
          <w:b/>
          <w:bCs/>
        </w:rPr>
        <w:t xml:space="preserve">Rev.0.1 버전(JESD82-514.01)</w:t>
      </w:r>
      <w:r>
        <w:t xml:space="preserve">이 2024년 6월에 나왔습니다</w:t>
      </w:r>
      <w:hyperlink r:id="rId40">
        <w:r>
          <w:rPr>
            <w:rStyle w:val="Hyperlink"/>
          </w:rPr>
          <w:t xml:space="preserve">[16]</w:t>
        </w:r>
      </w:hyperlink>
      <w:r>
        <w:t xml:space="preserve">. 반면 DDR5RCD03 (JESD82-513)의 경우</w:t>
      </w:r>
      <w:r>
        <w:t xml:space="preserve"> </w:t>
      </w:r>
      <w:r>
        <w:rPr>
          <w:b/>
          <w:bCs/>
        </w:rPr>
        <w:t xml:space="preserve">Rev.1.00</w:t>
      </w:r>
      <w:r>
        <w:t xml:space="preserve"> </w:t>
      </w:r>
      <w:r>
        <w:t xml:space="preserve">한 번만 발행되고 개정판이 없었습니다. 이처럼 JEDEC 문서 번호는</w:t>
      </w:r>
      <w:r>
        <w:t xml:space="preserve"> </w:t>
      </w:r>
      <w:r>
        <w:rPr>
          <w:b/>
          <w:bCs/>
        </w:rPr>
        <w:t xml:space="preserve">“문서군-고유번호(.개정번호)”</w:t>
      </w:r>
      <w:r>
        <w:t xml:space="preserve"> </w:t>
      </w:r>
      <w:r>
        <w:t xml:space="preserve">형태이며, 필요시 개정판이 숫자로 표기되는 방식입니다. 또한</w:t>
      </w:r>
      <w:r>
        <w:t xml:space="preserve"> </w:t>
      </w:r>
      <w:r>
        <w:rPr>
          <w:b/>
          <w:bCs/>
        </w:rPr>
        <w:t xml:space="preserve">“DDR5RCD04”와 같은 명칭</w:t>
      </w:r>
      <w:r>
        <w:t xml:space="preserve">은 해당 표준이</w:t>
      </w:r>
      <w:r>
        <w:t xml:space="preserve"> </w:t>
      </w:r>
      <w:r>
        <w:rPr>
          <w:b/>
          <w:bCs/>
        </w:rPr>
        <w:t xml:space="preserve">DDR5 세대의 RCD 4번째 버전</w:t>
      </w:r>
      <w:r>
        <w:t xml:space="preserve">임을 나타내는</w:t>
      </w:r>
      <w:r>
        <w:t xml:space="preserve"> </w:t>
      </w:r>
      <w:r>
        <w:rPr>
          <w:b/>
          <w:bCs/>
        </w:rPr>
        <w:t xml:space="preserve">기술명</w:t>
      </w:r>
      <w:r>
        <w:t xml:space="preserve">입니다. JEDEC 문서에는 기술명과 문서 번호가 함께 기재되며, 예를 들어 JESD82-514 문서의 제목에</w:t>
      </w:r>
      <w:r>
        <w:t xml:space="preserve"> </w:t>
      </w:r>
      <w:r>
        <w:rPr>
          <w:b/>
          <w:bCs/>
        </w:rPr>
        <w:t xml:space="preserve">“DDR5 Registering Clock Driver Definition (DDR5RCD04)”</w:t>
      </w:r>
      <w:r>
        <w:t xml:space="preserve">이라고 표기되어 있습니다</w:t>
      </w:r>
      <w:hyperlink r:id="rId41">
        <w:r>
          <w:rPr>
            <w:rStyle w:val="Hyperlink"/>
          </w:rPr>
          <w:t xml:space="preserve">[17]</w:t>
        </w:r>
      </w:hyperlink>
      <w:r>
        <w:t xml:space="preserve">. RCD04라는 명칭은 업계에서 통용되는</w:t>
      </w:r>
      <w:r>
        <w:t xml:space="preserve"> </w:t>
      </w:r>
      <w:r>
        <w:rPr>
          <w:b/>
          <w:bCs/>
        </w:rPr>
        <w:t xml:space="preserve">부품 식별자</w:t>
      </w:r>
      <w:r>
        <w:t xml:space="preserve">로, 실제 제품에서는 제조사별 접두사와 결합되어</w:t>
      </w:r>
      <w:r>
        <w:t xml:space="preserve"> </w:t>
      </w:r>
      <w:r>
        <w:rPr>
          <w:b/>
          <w:bCs/>
        </w:rPr>
        <w:t xml:space="preserve">예: 5RCD054M 등으로 칩 마크</w:t>
      </w:r>
      <w:r>
        <w:t xml:space="preserve">가 되는 식입니다</w:t>
      </w:r>
      <w:hyperlink r:id="rId42">
        <w:r>
          <w:rPr>
            <w:rStyle w:val="Hyperlink"/>
          </w:rPr>
          <w:t xml:space="preserve">[18]</w:t>
        </w:r>
      </w:hyperlink>
      <w:r>
        <w:t xml:space="preserve">. DDR5RCD04는 앞선 RCD01~03과</w:t>
      </w:r>
      <w:r>
        <w:t xml:space="preserve"> </w:t>
      </w:r>
      <w:r>
        <w:rPr>
          <w:b/>
          <w:bCs/>
        </w:rPr>
        <w:t xml:space="preserve">기본 기능의 연속성을 가지면서 속도 향상 등 성능 개선을 이룬 최신 세대</w:t>
      </w:r>
      <w:r>
        <w:t xml:space="preserve">이며,</w:t>
      </w:r>
      <w:r>
        <w:t xml:space="preserve"> </w:t>
      </w:r>
      <w:r>
        <w:rPr>
          <w:b/>
          <w:bCs/>
        </w:rPr>
        <w:t xml:space="preserve">이전 버전들과의 호환성을 유지</w:t>
      </w:r>
      <w:r>
        <w:t xml:space="preserve">하도록 정의되어 있습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43"/>
    <w:bookmarkStart w:id="46" w:name="jedec-표준-개정-절차-revision-process"/>
    <w:p>
      <w:pPr>
        <w:pStyle w:val="Heading2"/>
      </w:pPr>
      <w:r>
        <w:t xml:space="preserve">4. JEDEC 표준 개정 절차 (Revision Process)</w:t>
      </w:r>
    </w:p>
    <w:p>
      <w:pPr>
        <w:pStyle w:val="FirstParagraph"/>
      </w:pPr>
      <w:r>
        <w:t xml:space="preserve">JEDEC의 표준 개정은</w:t>
      </w:r>
      <w:r>
        <w:t xml:space="preserve"> </w:t>
      </w:r>
      <w:r>
        <w:rPr>
          <w:b/>
          <w:bCs/>
        </w:rPr>
        <w:t xml:space="preserve">회원사들의 협력과 합의를 통해 진행되는 절차</w:t>
      </w:r>
      <w:r>
        <w:t xml:space="preserve">입니다. 새로운 표준을 만들거나 기존 표준을 변경하기 위해,</w:t>
      </w:r>
      <w:r>
        <w:t xml:space="preserve"> </w:t>
      </w:r>
      <w:r>
        <w:rPr>
          <w:b/>
          <w:bCs/>
        </w:rPr>
        <w:t xml:space="preserve">여러 이해관계자 (JEDEC 회원 기업)들이 제안서를 제출</w:t>
      </w:r>
      <w:r>
        <w:t xml:space="preserve">하면서 과정이 시작됩니다. 예를 들어 DDR5 RCD 표준을 개정하고자 할 때 메모리 제조사, CPU 제조사, 관련 칩 업체 등이</w:t>
      </w:r>
      <w:r>
        <w:t xml:space="preserve"> </w:t>
      </w:r>
      <w:r>
        <w:rPr>
          <w:b/>
          <w:bCs/>
        </w:rPr>
        <w:t xml:space="preserve">필요한 수정이나 신규 기능에 대한 제안을 올릴 수 있습니다</w:t>
      </w:r>
      <w:r>
        <w:t xml:space="preserve">. 이러한</w:t>
      </w:r>
      <w:r>
        <w:t xml:space="preserve"> </w:t>
      </w:r>
      <w:r>
        <w:rPr>
          <w:b/>
          <w:bCs/>
        </w:rPr>
        <w:t xml:space="preserve">“제안(Proposal)” 단계</w:t>
      </w:r>
      <w:r>
        <w:t xml:space="preserve"> </w:t>
      </w:r>
      <w:r>
        <w:t xml:space="preserve">이후에는, JEDEC 내 해당 기술 분야의</w:t>
      </w:r>
      <w:r>
        <w:t xml:space="preserve"> </w:t>
      </w:r>
      <w:r>
        <w:rPr>
          <w:b/>
          <w:bCs/>
        </w:rPr>
        <w:t xml:space="preserve">전문위원회(예: DRAM 모듈 위원회 JC-45 등)</w:t>
      </w:r>
      <w:r>
        <w:t xml:space="preserve">에서 그 제안들을</w:t>
      </w:r>
      <w:r>
        <w:t xml:space="preserve"> </w:t>
      </w:r>
      <w:r>
        <w:rPr>
          <w:b/>
          <w:bCs/>
        </w:rPr>
        <w:t xml:space="preserve">검토(Review)</w:t>
      </w:r>
      <w:r>
        <w:t xml:space="preserve">합니다</w:t>
      </w:r>
      <w:hyperlink r:id="rId44">
        <w:r>
          <w:rPr>
            <w:rStyle w:val="Hyperlink"/>
          </w:rPr>
          <w:t xml:space="preserve">[19]</w:t>
        </w:r>
      </w:hyperlink>
      <w:r>
        <w:t xml:space="preserve">. 위원회 회원들은 제안된 변경의 타당성, 구현 가능성, 호환성 영향을 토의하며</w:t>
      </w:r>
      <w:r>
        <w:t xml:space="preserve"> </w:t>
      </w:r>
      <w:r>
        <w:rPr>
          <w:b/>
          <w:bCs/>
        </w:rPr>
        <w:t xml:space="preserve">여러 차례 회의와 의견 조율</w:t>
      </w:r>
      <w:r>
        <w:t xml:space="preserve">을 거칩니다. 필요한 경우</w:t>
      </w:r>
      <w:r>
        <w:t xml:space="preserve"> </w:t>
      </w:r>
      <w:r>
        <w:rPr>
          <w:b/>
          <w:bCs/>
        </w:rPr>
        <w:t xml:space="preserve">여러 번의 수정 초안(draft)</w:t>
      </w:r>
      <w:r>
        <w:t xml:space="preserve">이 작성되어 참가자들의 피드백을 반영하면서 다듬어집니다.</w:t>
      </w:r>
    </w:p>
    <w:p>
      <w:pPr>
        <w:pStyle w:val="BodyText"/>
      </w:pPr>
      <w:r>
        <w:t xml:space="preserve">충분한 논의 끝에 위원회에서 개정안이 성숙되면,</w:t>
      </w:r>
      <w:r>
        <w:t xml:space="preserve"> </w:t>
      </w:r>
      <w:r>
        <w:rPr>
          <w:b/>
          <w:bCs/>
        </w:rPr>
        <w:t xml:space="preserve">JEDEC 전체 회원사 투표(Balloting)</w:t>
      </w:r>
      <w:r>
        <w:t xml:space="preserve">에 부쳐집니다</w:t>
      </w:r>
      <w:hyperlink r:id="rId44">
        <w:r>
          <w:rPr>
            <w:rStyle w:val="Hyperlink"/>
          </w:rPr>
          <w:t xml:space="preserve">[19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JEDEC 회원사 각 한 표씩 투표권</w:t>
      </w:r>
      <w:r>
        <w:t xml:space="preserve">을 가지며, 정해진 의결 정족수 및 찬성 비율을 만족하면 개정안이 승인됩니다</w:t>
      </w:r>
      <w:hyperlink r:id="rId45">
        <w:r>
          <w:rPr>
            <w:rStyle w:val="Hyperlink"/>
          </w:rPr>
          <w:t xml:space="preserve">[20]</w:t>
        </w:r>
      </w:hyperlink>
      <w:r>
        <w:t xml:space="preserve">. 표결 과정에서 만약 심각한 이견이나 미해결 문제가 있을 경우 개정안이 수정되거나 보류될 수도 있지만,</w:t>
      </w:r>
      <w:r>
        <w:t xml:space="preserve"> </w:t>
      </w:r>
      <w:r>
        <w:rPr>
          <w:b/>
          <w:bCs/>
        </w:rPr>
        <w:t xml:space="preserve">대체로 회원사들의 광범위한 합의를 이끌어내는 것이 목표</w:t>
      </w:r>
      <w:r>
        <w:t xml:space="preserve">입니다. 투표를 통과한 표준 개정안은</w:t>
      </w:r>
      <w:r>
        <w:t xml:space="preserve"> </w:t>
      </w:r>
      <w:r>
        <w:rPr>
          <w:b/>
          <w:bCs/>
        </w:rPr>
        <w:t xml:space="preserve">JEDEC 이사회(Board of Directors)의 최종 승인</w:t>
      </w:r>
      <w:r>
        <w:t xml:space="preserve">을 거쳐</w:t>
      </w:r>
      <w:r>
        <w:t xml:space="preserve"> </w:t>
      </w:r>
      <w:r>
        <w:rPr>
          <w:b/>
          <w:bCs/>
        </w:rPr>
        <w:t xml:space="preserve">공식 표준으로 출판(Publication)</w:t>
      </w:r>
      <w:r>
        <w:t xml:space="preserve">됩니다</w:t>
      </w:r>
      <w:hyperlink r:id="rId44">
        <w:r>
          <w:rPr>
            <w:rStyle w:val="Hyperlink"/>
          </w:rPr>
          <w:t xml:space="preserve">[19]</w:t>
        </w:r>
      </w:hyperlink>
      <w:r>
        <w:t xml:space="preserve">. 이렇게 공개된 새로운</w:t>
      </w:r>
      <w:r>
        <w:t xml:space="preserve"> </w:t>
      </w:r>
      <w:r>
        <w:rPr>
          <w:b/>
          <w:bCs/>
        </w:rPr>
        <w:t xml:space="preserve">JESD 표준 문서</w:t>
      </w:r>
      <w:r>
        <w:t xml:space="preserve">는 JEDEC 웹사이트 등에 게시되어 업계에서 참고할 수 있게 되고, 각 회원사는 이를 따라</w:t>
      </w:r>
      <w:r>
        <w:t xml:space="preserve"> </w:t>
      </w:r>
      <w:r>
        <w:rPr>
          <w:b/>
          <w:bCs/>
        </w:rPr>
        <w:t xml:space="preserve">자사 제품을 업데이트</w:t>
      </w:r>
      <w:r>
        <w:t xml:space="preserve">하게 됩니다.</w:t>
      </w:r>
    </w:p>
    <w:p>
      <w:pPr>
        <w:pStyle w:val="BodyText"/>
      </w:pPr>
      <w:r>
        <w:t xml:space="preserve">정리하면, JEDEC 표준의 개정 절차는</w:t>
      </w:r>
      <w:r>
        <w:t xml:space="preserve"> </w:t>
      </w:r>
      <w:r>
        <w:rPr>
          <w:b/>
          <w:bCs/>
        </w:rPr>
        <w:t xml:space="preserve">① 회원사의 제안 제출 → ② 위원회 검토/수정 → ③ 회원 투표 → ④ 승인 및 발표</w:t>
      </w:r>
      <w:r>
        <w:t xml:space="preserve">의 단계를 거칩니다</w:t>
      </w:r>
      <w:hyperlink r:id="rId44">
        <w:r>
          <w:rPr>
            <w:rStyle w:val="Hyperlink"/>
          </w:rPr>
          <w:t xml:space="preserve">[19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여러 업체가 참여하여 투명하고 공정하게 표준을 발전</w:t>
      </w:r>
      <w:r>
        <w:t xml:space="preserve">시키는 과정이며, 이러한 합의 기반의 개정을 통해 DDR5 RCD같은 표준도 지속적으로 개선되어 온 것입니다.</w:t>
      </w:r>
    </w:p>
    <w:bookmarkEnd w:id="46"/>
    <w:bookmarkEnd w:id="47"/>
    <w:bookmarkEnd w:id="48"/>
    <w:p>
      <w:r>
        <w:pict>
          <v:rect style="width:0;height:1.5pt" o:hralign="center" o:hrstd="t" o:hr="t"/>
        </w:pict>
      </w:r>
    </w:p>
    <w:bookmarkStart w:id="57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44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What Is JEDEC? - ITU Online IT Training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ituonline.com/tech-definitions/what-is-jedec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40">
        <w:r>
          <w:rPr>
            <w:rStyle w:val="Hyperlink"/>
          </w:rPr>
          <w:t xml:space="preserve">[16]</w:t>
        </w:r>
      </w:hyperlink>
      <w:r>
        <w:t xml:space="preserve"> </w:t>
      </w:r>
      <w:hyperlink r:id="rId41">
        <w:r>
          <w:rPr>
            <w:rStyle w:val="Hyperlink"/>
          </w:rPr>
          <w:t xml:space="preserve">[17]</w:t>
        </w:r>
      </w:hyperlink>
      <w:r>
        <w:t xml:space="preserve"> </w:t>
      </w:r>
      <w:hyperlink r:id="rId42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JEDEC JESD82-514.01</w:t>
      </w:r>
    </w:p>
    <w:p>
      <w:pPr>
        <w:pStyle w:val="BodyText"/>
      </w:pPr>
      <w:hyperlink r:id="rId50">
        <w:r>
          <w:rPr>
            <w:rStyle w:val="Hyperlink"/>
          </w:rPr>
          <w:t xml:space="preserve">https://store.accuristech.com/standards/jedec-jesd82-514-01?product_id=2906165&amp;srsltid=AfmBOopbz-8LfnA26_Mwqp0SE-bRYcQ0R5mF6ZatlEyEMuGHZNGFaS9t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Why RCDs are Critical Components of RDIMMs ?</w:t>
      </w:r>
      <w:r>
        <w:t xml:space="preserve"> 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atpinc.com/blog/why-do-RDIMM-need-RCD-DDR4-registered-IC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5]</w:t>
        </w:r>
      </w:hyperlink>
      <w:r>
        <w:t xml:space="preserve"> </w:t>
      </w:r>
      <w:hyperlink r:id="rId31">
        <w:r>
          <w:rPr>
            <w:rStyle w:val="Hyperlink"/>
          </w:rPr>
          <w:t xml:space="preserve">[7]</w:t>
        </w:r>
      </w:hyperlink>
      <w:r>
        <w:t xml:space="preserve"> </w:t>
      </w:r>
      <w:hyperlink r:id="rId33">
        <w:r>
          <w:rPr>
            <w:rStyle w:val="Hyperlink"/>
          </w:rPr>
          <w:t xml:space="preserve">[9]</w:t>
        </w:r>
      </w:hyperlink>
      <w:r>
        <w:t xml:space="preserve"> </w:t>
      </w:r>
      <w:hyperlink r:id="rId34">
        <w:r>
          <w:rPr>
            <w:rStyle w:val="Hyperlink"/>
          </w:rPr>
          <w:t xml:space="preserve">[10]</w:t>
        </w:r>
      </w:hyperlink>
      <w:r>
        <w:t xml:space="preserve"> </w:t>
      </w:r>
      <w:hyperlink r:id="rId39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DDR5 SDRAM RDIMM Core</w:t>
      </w:r>
    </w:p>
    <w:p>
      <w:pPr>
        <w:pStyle w:val="BodyText"/>
      </w:pPr>
      <w:hyperlink r:id="rId52">
        <w:r>
          <w:rPr>
            <w:rStyle w:val="Hyperlink"/>
          </w:rPr>
          <w:t xml:space="preserve">https://www.mouser.com/datasheet/2/671/ddr5_rdimm_core-3310292.pdf?srsltid=AfmBOoqourhsfI78GaItSdDVOOhJ7XSXR6jALB714A6pYv7MAChwB0JE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hyperlink r:id="rId30">
        <w:r>
          <w:rPr>
            <w:rStyle w:val="Hyperlink"/>
          </w:rPr>
          <w:t xml:space="preserve">[11]</w:t>
        </w:r>
      </w:hyperlink>
      <w:r>
        <w:t xml:space="preserve"> </w:t>
      </w:r>
      <w:hyperlink r:id="rId35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 </w:t>
      </w:r>
      <w:r>
        <w:t xml:space="preserve">DDR5 REGISTERING CLOCK DRIVER (RCD) IP - (DDR5RCD03) | Maxvy Technologies</w:t>
      </w:r>
      <w:r>
        <w:t xml:space="preserve"> 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maxvytech.com/product/jedec/rcd/DDR5RCD03.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hyperlink r:id="rId36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Rambus Preps Updated RCD for Server-Grade DDR5-7200 Modules</w:t>
      </w:r>
    </w:p>
    <w:p>
      <w:pPr>
        <w:pStyle w:val="BodyText"/>
      </w:pPr>
      <w:hyperlink r:id="rId54">
        <w:r>
          <w:rPr>
            <w:rStyle w:val="Hyperlink"/>
          </w:rPr>
          <w:t xml:space="preserve">https://www.anandtech.com/show/21205/rambus-preps-updated-rcd-for-server-grade-ddr5-7200-module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img.antpedia.com</w:t>
      </w:r>
    </w:p>
    <w:p>
      <w:pPr>
        <w:pStyle w:val="BodyText"/>
      </w:pPr>
      <w:hyperlink r:id="rId55">
        <w:r>
          <w:rPr>
            <w:rStyle w:val="Hyperlink"/>
          </w:rPr>
          <w:t xml:space="preserve">https://img.antpedia.com/standard/files/pdfs_ora/20230825/new27/JEDEC%20JESD82-513-2023.pdf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What is JEDEC?</w:t>
      </w:r>
    </w:p>
    <w:p>
      <w:pPr>
        <w:pStyle w:val="BodyText"/>
      </w:pPr>
      <w:hyperlink r:id="rId56">
        <w:r>
          <w:rPr>
            <w:rStyle w:val="Hyperlink"/>
          </w:rPr>
          <w:t xml:space="preserve">https://www.techtarget.com/searchstorage/definition/JEDEC</w:t>
        </w:r>
      </w:hyperlink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55" Target="https://img.antpedia.com/standard/files/pdfs_ora/20230825/new27/JEDEC%20JESD82-513-2023.pdf" TargetMode="External" /><Relationship Type="http://schemas.openxmlformats.org/officeDocument/2006/relationships/hyperlink" Id="rId38" Target="https://img.antpedia.com/standard/files/pdfs_ora/20230825/new27/JEDEC%20JESD82-513-2023.pdf#:~:text=D%20D%20R5%20Re%20g,rc%20h%2020%202%203" TargetMode="External" /><Relationship Type="http://schemas.openxmlformats.org/officeDocument/2006/relationships/hyperlink" Id="rId50" Target="https://store.accuristech.com/standards/jedec-jesd82-514-01?product_id=2906165&amp;srsltid=AfmBOopbz-8LfnA26_Mwqp0SE-bRYcQ0R5mF6ZatlEyEMuGHZNGFaS9t" TargetMode="External" /><Relationship Type="http://schemas.openxmlformats.org/officeDocument/2006/relationships/hyperlink" Id="rId40" Target="https://store.accuristech.com/standards/jedec-jesd82-514-01?product_id=2906165&amp;srsltid=AfmBOopbz-8LfnA26_Mwqp0SE-bRYcQ0R5mF6ZatlEyEMuGHZNGFaS9t#:~:text=1.%20JEDEC%20JESD82,DDR5RCD04%29%20%EE%88%82%20Historical%20Version" TargetMode="External" /><Relationship Type="http://schemas.openxmlformats.org/officeDocument/2006/relationships/hyperlink" Id="rId41" Target="https://store.accuristech.com/standards/jedec-jesd82-514-01?product_id=2906165&amp;srsltid=AfmBOopbz-8LfnA26_Mwqp0SE-bRYcQ0R5mF6ZatlEyEMuGHZNGFaS9t#:~:text=DDR5%20Registering%20Clock%20Driver%20Definition,DDR5RCD04" TargetMode="External" /><Relationship Type="http://schemas.openxmlformats.org/officeDocument/2006/relationships/hyperlink" Id="rId42" Target="https://store.accuristech.com/standards/jedec-jesd82-514-01?product_id=2906165&amp;srsltid=AfmBOopbz-8LfnA26_Mwqp0SE-bRYcQ0R5mF6ZatlEyEMuGHZNGFaS9t#:~:text=The%20designation%20DDR5RCD04%20refers%20to,up%20a%20complete%20part%20designation" TargetMode="External" /><Relationship Type="http://schemas.openxmlformats.org/officeDocument/2006/relationships/hyperlink" Id="rId22" Target="https://store.accuristech.com/standards/jedec-jesd82-514-01?product_id=2906165&amp;srsltid=AfmBOopbz-8LfnA26_Mwqp0SE-bRYcQ0R5mF6ZatlEyEMuGHZNGFaS9t#:~:text=The%20purpose%20is%20to%20provide,with%20DDR5RCD03%2C%20DDR5RCD02%20and%20DDR5RCD01" TargetMode="External" /><Relationship Type="http://schemas.openxmlformats.org/officeDocument/2006/relationships/hyperlink" Id="rId54" Target="https://www.anandtech.com/show/21205/rambus-preps-updated-rcd-for-server-grade-ddr5-7200-modules" TargetMode="External" /><Relationship Type="http://schemas.openxmlformats.org/officeDocument/2006/relationships/hyperlink" Id="rId32" Target="https://www.anandtech.com/show/21205/rambus-preps-updated-rcd-for-server-grade-ddr5-7200-modules#:~:text=An%20RCD%20functions%20as%20a,7200%20modules" TargetMode="External" /><Relationship Type="http://schemas.openxmlformats.org/officeDocument/2006/relationships/hyperlink" Id="rId36" Target="https://www.anandtech.com/show/21205/rambus-preps-updated-rcd-for-server-grade-ddr5-7200-modules#:~:text=RCDs%20are%20crucial%20for%20contemporary,generation%20server%20platforms" TargetMode="External" /><Relationship Type="http://schemas.openxmlformats.org/officeDocument/2006/relationships/hyperlink" Id="rId51" Target="https://www.atpinc.com/blog/why-do-RDIMM-need-RCD-DDR4-registered-IC" TargetMode="External" /><Relationship Type="http://schemas.openxmlformats.org/officeDocument/2006/relationships/hyperlink" Id="rId25" Target="https://www.atpinc.com/blog/why-do-RDIMM-need-RCD-DDR4-registered-IC#:~:text=A%20registered%20clock%20driver%20,reduce%20impact%20on%20signal%20integrity" TargetMode="External" /><Relationship Type="http://schemas.openxmlformats.org/officeDocument/2006/relationships/hyperlink" Id="rId49" Target="https://www.ituonline.com/tech-definitions/what-is-jedec/" TargetMode="External" /><Relationship Type="http://schemas.openxmlformats.org/officeDocument/2006/relationships/hyperlink" Id="rId44" Target="https://www.ituonline.com/tech-definitions/what-is-jedec/#:~:text=1,made%20available%20to%20the%20industry" TargetMode="External" /><Relationship Type="http://schemas.openxmlformats.org/officeDocument/2006/relationships/hyperlink" Id="rId21" Target="https://www.ituonline.com/tech-definitions/what-is-jedec/#:~:text=JEDEC%2C%20the%20Joint%20Electron%20Device,microprocessors%2C%20and%20other%20integrated%20circuits" TargetMode="External" /><Relationship Type="http://schemas.openxmlformats.org/officeDocument/2006/relationships/hyperlink" Id="rId23" Target="https://www.ituonline.com/tech-definitions/what-is-jedec/#:~:text=Keeping%20Pace%20with%20Technology" TargetMode="External" /><Relationship Type="http://schemas.openxmlformats.org/officeDocument/2006/relationships/hyperlink" Id="rId53" Target="https://www.maxvytech.com/product/jedec/rcd/DDR5RCD03.html" TargetMode="External" /><Relationship Type="http://schemas.openxmlformats.org/officeDocument/2006/relationships/hyperlink" Id="rId35" Target="https://www.maxvytech.com/product/jedec/rcd/DDR5RCD03.html#:~:text=,Interrupt%20Arbitration" TargetMode="External" /><Relationship Type="http://schemas.openxmlformats.org/officeDocument/2006/relationships/hyperlink" Id="rId30" Target="https://www.maxvytech.com/product/jedec/rcd/DDR5RCD03.html#:~:text=The%20DDR5RCD03%20is%20a%20registering,the%20data%20buffers%20for%20LRDIMMs" TargetMode="External" /><Relationship Type="http://schemas.openxmlformats.org/officeDocument/2006/relationships/hyperlink" Id="rId52" Target="https://www.mouser.com/datasheet/2/671/ddr5_rdimm_core-3310292.pdf?srsltid=AfmBOoqourhsfI78GaItSdDVOOhJ7XSXR6jALB714A6pYv7MAChwB0JE" TargetMode="External" /><Relationship Type="http://schemas.openxmlformats.org/officeDocument/2006/relationships/hyperlink" Id="rId33" Target="https://www.mouser.com/datasheet/2/671/ddr5_rdimm_core-3310292.pdf?srsltid=AfmBOoqourhsfI78GaItSdDVOOhJ7XSXR6jALB714A6pYv7MAChwB0JE#:~:text=Parity%20Operations%20The%20RCD%20includes,checking%20is%20enabled%2C%20the%20RCD" TargetMode="External" /><Relationship Type="http://schemas.openxmlformats.org/officeDocument/2006/relationships/hyperlink" Id="rId34" Target="https://www.mouser.com/datasheet/2/671/ddr5_rdimm_core-3310292.pdf?srsltid=AfmBOoqourhsfI78GaItSdDVOOhJ7XSXR6jALB714A6pYv7MAChwB0JE#:~:text=Parity%20Operations%20The%20RCD%20includes,drain%20ALERT_n%20pin" TargetMode="External" /><Relationship Type="http://schemas.openxmlformats.org/officeDocument/2006/relationships/hyperlink" Id="rId31" Target="https://www.mouser.com/datasheet/2/671/ddr5_rdimm_core-3310292.pdf?srsltid=AfmBOoqourhsfI78GaItSdDVOOhJ7XSXR6jALB714A6pYv7MAChwB0JE#:~:text=To%20reduce%20the%20electrical%20load,SDRAM%20devices%2C%20which%20helps%20enable" TargetMode="External" /><Relationship Type="http://schemas.openxmlformats.org/officeDocument/2006/relationships/hyperlink" Id="rId29" Target="https://www.mouser.com/datasheet/2/671/ddr5_rdimm_core-3310292.pdf?srsltid=AfmBOoqourhsfI78GaItSdDVOOhJ7XSXR6jALB714A6pYv7MAChwB0JE#:~:text=higher%20densities%20and%20increase%20signal,differential%20pairs%20of%20clock%20outputs" TargetMode="External" /><Relationship Type="http://schemas.openxmlformats.org/officeDocument/2006/relationships/hyperlink" Id="rId39" Target="https://www.mouser.com/datasheet/2/671/ddr5_rdimm_core-3310292.pdf?srsltid=AfmBOoqourhsfI78GaItSdDVOOhJ7XSXR6jALB714A6pYv7MAChwB0JE#:~:text=phase,specifications%20for%20more%20detail" TargetMode="External" /><Relationship Type="http://schemas.openxmlformats.org/officeDocument/2006/relationships/hyperlink" Id="rId56" Target="https://www.techtarget.com/searchstorage/definition/JEDEC" TargetMode="External" /><Relationship Type="http://schemas.openxmlformats.org/officeDocument/2006/relationships/hyperlink" Id="rId45" Target="https://www.techtarget.com/searchstorage/definition/JEDEC#:~:text=standards%20are%20listed%20on%20its,member%20company%20gets%20one%20vo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img.antpedia.com/standard/files/pdfs_ora/20230825/new27/JEDEC%20JESD82-513-2023.pdf" TargetMode="External" /><Relationship Type="http://schemas.openxmlformats.org/officeDocument/2006/relationships/hyperlink" Id="rId38" Target="https://img.antpedia.com/standard/files/pdfs_ora/20230825/new27/JEDEC%20JESD82-513-2023.pdf#:~:text=D%20D%20R5%20Re%20g,rc%20h%2020%202%203" TargetMode="External" /><Relationship Type="http://schemas.openxmlformats.org/officeDocument/2006/relationships/hyperlink" Id="rId50" Target="https://store.accuristech.com/standards/jedec-jesd82-514-01?product_id=2906165&amp;srsltid=AfmBOopbz-8LfnA26_Mwqp0SE-bRYcQ0R5mF6ZatlEyEMuGHZNGFaS9t" TargetMode="External" /><Relationship Type="http://schemas.openxmlformats.org/officeDocument/2006/relationships/hyperlink" Id="rId40" Target="https://store.accuristech.com/standards/jedec-jesd82-514-01?product_id=2906165&amp;srsltid=AfmBOopbz-8LfnA26_Mwqp0SE-bRYcQ0R5mF6ZatlEyEMuGHZNGFaS9t#:~:text=1.%20JEDEC%20JESD82,DDR5RCD04%29%20%EE%88%82%20Historical%20Version" TargetMode="External" /><Relationship Type="http://schemas.openxmlformats.org/officeDocument/2006/relationships/hyperlink" Id="rId41" Target="https://store.accuristech.com/standards/jedec-jesd82-514-01?product_id=2906165&amp;srsltid=AfmBOopbz-8LfnA26_Mwqp0SE-bRYcQ0R5mF6ZatlEyEMuGHZNGFaS9t#:~:text=DDR5%20Registering%20Clock%20Driver%20Definition,DDR5RCD04" TargetMode="External" /><Relationship Type="http://schemas.openxmlformats.org/officeDocument/2006/relationships/hyperlink" Id="rId42" Target="https://store.accuristech.com/standards/jedec-jesd82-514-01?product_id=2906165&amp;srsltid=AfmBOopbz-8LfnA26_Mwqp0SE-bRYcQ0R5mF6ZatlEyEMuGHZNGFaS9t#:~:text=The%20designation%20DDR5RCD04%20refers%20to,up%20a%20complete%20part%20designation" TargetMode="External" /><Relationship Type="http://schemas.openxmlformats.org/officeDocument/2006/relationships/hyperlink" Id="rId22" Target="https://store.accuristech.com/standards/jedec-jesd82-514-01?product_id=2906165&amp;srsltid=AfmBOopbz-8LfnA26_Mwqp0SE-bRYcQ0R5mF6ZatlEyEMuGHZNGFaS9t#:~:text=The%20purpose%20is%20to%20provide,with%20DDR5RCD03%2C%20DDR5RCD02%20and%20DDR5RCD01" TargetMode="External" /><Relationship Type="http://schemas.openxmlformats.org/officeDocument/2006/relationships/hyperlink" Id="rId54" Target="https://www.anandtech.com/show/21205/rambus-preps-updated-rcd-for-server-grade-ddr5-7200-modules" TargetMode="External" /><Relationship Type="http://schemas.openxmlformats.org/officeDocument/2006/relationships/hyperlink" Id="rId32" Target="https://www.anandtech.com/show/21205/rambus-preps-updated-rcd-for-server-grade-ddr5-7200-modules#:~:text=An%20RCD%20functions%20as%20a,7200%20modules" TargetMode="External" /><Relationship Type="http://schemas.openxmlformats.org/officeDocument/2006/relationships/hyperlink" Id="rId36" Target="https://www.anandtech.com/show/21205/rambus-preps-updated-rcd-for-server-grade-ddr5-7200-modules#:~:text=RCDs%20are%20crucial%20for%20contemporary,generation%20server%20platforms" TargetMode="External" /><Relationship Type="http://schemas.openxmlformats.org/officeDocument/2006/relationships/hyperlink" Id="rId51" Target="https://www.atpinc.com/blog/why-do-RDIMM-need-RCD-DDR4-registered-IC" TargetMode="External" /><Relationship Type="http://schemas.openxmlformats.org/officeDocument/2006/relationships/hyperlink" Id="rId25" Target="https://www.atpinc.com/blog/why-do-RDIMM-need-RCD-DDR4-registered-IC#:~:text=A%20registered%20clock%20driver%20,reduce%20impact%20on%20signal%20integrity" TargetMode="External" /><Relationship Type="http://schemas.openxmlformats.org/officeDocument/2006/relationships/hyperlink" Id="rId49" Target="https://www.ituonline.com/tech-definitions/what-is-jedec/" TargetMode="External" /><Relationship Type="http://schemas.openxmlformats.org/officeDocument/2006/relationships/hyperlink" Id="rId44" Target="https://www.ituonline.com/tech-definitions/what-is-jedec/#:~:text=1,made%20available%20to%20the%20industry" TargetMode="External" /><Relationship Type="http://schemas.openxmlformats.org/officeDocument/2006/relationships/hyperlink" Id="rId21" Target="https://www.ituonline.com/tech-definitions/what-is-jedec/#:~:text=JEDEC%2C%20the%20Joint%20Electron%20Device,microprocessors%2C%20and%20other%20integrated%20circuits" TargetMode="External" /><Relationship Type="http://schemas.openxmlformats.org/officeDocument/2006/relationships/hyperlink" Id="rId23" Target="https://www.ituonline.com/tech-definitions/what-is-jedec/#:~:text=Keeping%20Pace%20with%20Technology" TargetMode="External" /><Relationship Type="http://schemas.openxmlformats.org/officeDocument/2006/relationships/hyperlink" Id="rId53" Target="https://www.maxvytech.com/product/jedec/rcd/DDR5RCD03.html" TargetMode="External" /><Relationship Type="http://schemas.openxmlformats.org/officeDocument/2006/relationships/hyperlink" Id="rId35" Target="https://www.maxvytech.com/product/jedec/rcd/DDR5RCD03.html#:~:text=,Interrupt%20Arbitration" TargetMode="External" /><Relationship Type="http://schemas.openxmlformats.org/officeDocument/2006/relationships/hyperlink" Id="rId30" Target="https://www.maxvytech.com/product/jedec/rcd/DDR5RCD03.html#:~:text=The%20DDR5RCD03%20is%20a%20registering,the%20data%20buffers%20for%20LRDIMMs" TargetMode="External" /><Relationship Type="http://schemas.openxmlformats.org/officeDocument/2006/relationships/hyperlink" Id="rId52" Target="https://www.mouser.com/datasheet/2/671/ddr5_rdimm_core-3310292.pdf?srsltid=AfmBOoqourhsfI78GaItSdDVOOhJ7XSXR6jALB714A6pYv7MAChwB0JE" TargetMode="External" /><Relationship Type="http://schemas.openxmlformats.org/officeDocument/2006/relationships/hyperlink" Id="rId33" Target="https://www.mouser.com/datasheet/2/671/ddr5_rdimm_core-3310292.pdf?srsltid=AfmBOoqourhsfI78GaItSdDVOOhJ7XSXR6jALB714A6pYv7MAChwB0JE#:~:text=Parity%20Operations%20The%20RCD%20includes,checking%20is%20enabled%2C%20the%20RCD" TargetMode="External" /><Relationship Type="http://schemas.openxmlformats.org/officeDocument/2006/relationships/hyperlink" Id="rId34" Target="https://www.mouser.com/datasheet/2/671/ddr5_rdimm_core-3310292.pdf?srsltid=AfmBOoqourhsfI78GaItSdDVOOhJ7XSXR6jALB714A6pYv7MAChwB0JE#:~:text=Parity%20Operations%20The%20RCD%20includes,drain%20ALERT_n%20pin" TargetMode="External" /><Relationship Type="http://schemas.openxmlformats.org/officeDocument/2006/relationships/hyperlink" Id="rId31" Target="https://www.mouser.com/datasheet/2/671/ddr5_rdimm_core-3310292.pdf?srsltid=AfmBOoqourhsfI78GaItSdDVOOhJ7XSXR6jALB714A6pYv7MAChwB0JE#:~:text=To%20reduce%20the%20electrical%20load,SDRAM%20devices%2C%20which%20helps%20enable" TargetMode="External" /><Relationship Type="http://schemas.openxmlformats.org/officeDocument/2006/relationships/hyperlink" Id="rId29" Target="https://www.mouser.com/datasheet/2/671/ddr5_rdimm_core-3310292.pdf?srsltid=AfmBOoqourhsfI78GaItSdDVOOhJ7XSXR6jALB714A6pYv7MAChwB0JE#:~:text=higher%20densities%20and%20increase%20signal,differential%20pairs%20of%20clock%20outputs" TargetMode="External" /><Relationship Type="http://schemas.openxmlformats.org/officeDocument/2006/relationships/hyperlink" Id="rId39" Target="https://www.mouser.com/datasheet/2/671/ddr5_rdimm_core-3310292.pdf?srsltid=AfmBOoqourhsfI78GaItSdDVOOhJ7XSXR6jALB714A6pYv7MAChwB0JE#:~:text=phase,specifications%20for%20more%20detail" TargetMode="External" /><Relationship Type="http://schemas.openxmlformats.org/officeDocument/2006/relationships/hyperlink" Id="rId56" Target="https://www.techtarget.com/searchstorage/definition/JEDEC" TargetMode="External" /><Relationship Type="http://schemas.openxmlformats.org/officeDocument/2006/relationships/hyperlink" Id="rId45" Target="https://www.techtarget.com/searchstorage/definition/JEDEC#:~:text=standards%20are%20listed%20on%20its,member%20company%20gets%20one%20vo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7-28T04:16:45Z</dcterms:created>
  <dcterms:modified xsi:type="dcterms:W3CDTF">2025-07-28T04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